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5D7E2" w14:textId="77777777" w:rsidR="00E016DE" w:rsidRPr="003A7B2C" w:rsidRDefault="00A5081F" w:rsidP="00A70C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05CDB">
        <w:rPr>
          <w:rFonts w:ascii="Times New Roman" w:hAnsi="Times New Roman" w:cs="Times New Roman"/>
          <w:b/>
          <w:sz w:val="28"/>
          <w:szCs w:val="24"/>
        </w:rPr>
        <w:t xml:space="preserve">Summary of Approved SCIS Curriculum Proposals for </w:t>
      </w:r>
      <w:r w:rsidRPr="00731D80">
        <w:rPr>
          <w:rFonts w:ascii="Times New Roman" w:hAnsi="Times New Roman" w:cs="Times New Roman"/>
          <w:b/>
          <w:sz w:val="28"/>
          <w:szCs w:val="24"/>
          <w:u w:val="single"/>
        </w:rPr>
        <w:t>2019-2020</w:t>
      </w:r>
    </w:p>
    <w:p w14:paraId="68E7EEF6" w14:textId="77777777" w:rsidR="00C61472" w:rsidRPr="003A7B2C" w:rsidRDefault="00C61472" w:rsidP="00C61472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0C42CC35" w14:textId="684E664E" w:rsidR="0073358D" w:rsidRDefault="0073358D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hyperlinks below refer to Faculty Senate approved curriculum proposals</w:t>
      </w:r>
      <w:r w:rsidR="004D5E96">
        <w:rPr>
          <w:rFonts w:ascii="Times New Roman" w:hAnsi="Times New Roman" w:cs="Times New Roman"/>
          <w:sz w:val="24"/>
          <w:szCs w:val="24"/>
        </w:rPr>
        <w:t>.</w:t>
      </w:r>
    </w:p>
    <w:p w14:paraId="79A0CE23" w14:textId="77777777" w:rsidR="0073358D" w:rsidRDefault="0073358D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112075" w14:textId="77777777" w:rsidR="00C61472" w:rsidRPr="003A7B2C" w:rsidRDefault="00C61472" w:rsidP="00C6147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D0301">
        <w:rPr>
          <w:rFonts w:ascii="Times New Roman" w:hAnsi="Times New Roman" w:cs="Times New Roman"/>
          <w:b/>
          <w:sz w:val="28"/>
          <w:szCs w:val="24"/>
        </w:rPr>
        <w:t xml:space="preserve">Bulletin# </w:t>
      </w:r>
      <w:r>
        <w:rPr>
          <w:rFonts w:ascii="Times New Roman" w:hAnsi="Times New Roman" w:cs="Times New Roman"/>
          <w:b/>
          <w:sz w:val="28"/>
          <w:szCs w:val="24"/>
        </w:rPr>
        <w:t>1</w:t>
      </w:r>
    </w:p>
    <w:p w14:paraId="1116F934" w14:textId="77777777" w:rsidR="00C61472" w:rsidRPr="003A7B2C" w:rsidRDefault="00C61472" w:rsidP="00C61472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39630B6B" w14:textId="77777777" w:rsidR="00C61472" w:rsidRPr="003A7B2C" w:rsidRDefault="00C61472" w:rsidP="00C6147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0301">
        <w:rPr>
          <w:rFonts w:ascii="Times New Roman" w:hAnsi="Times New Roman" w:cs="Times New Roman"/>
          <w:sz w:val="24"/>
          <w:szCs w:val="24"/>
          <w:u w:val="single"/>
        </w:rPr>
        <w:t>New course (</w:t>
      </w:r>
      <w:r>
        <w:rPr>
          <w:rFonts w:ascii="Times New Roman" w:hAnsi="Times New Roman" w:cs="Times New Roman"/>
          <w:sz w:val="24"/>
          <w:szCs w:val="24"/>
          <w:u w:val="single"/>
        </w:rPr>
        <w:t>1 proposal</w:t>
      </w:r>
      <w:r w:rsidRPr="009D0301">
        <w:rPr>
          <w:rFonts w:ascii="Times New Roman" w:hAnsi="Times New Roman" w:cs="Times New Roman"/>
          <w:sz w:val="24"/>
          <w:szCs w:val="24"/>
          <w:u w:val="single"/>
        </w:rPr>
        <w:t>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7B9E54F" w14:textId="3EEF7B2A" w:rsidR="00C61472" w:rsidRDefault="00C61472" w:rsidP="00C6147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4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COT 5443 </w:t>
        </w:r>
        <w:r w:rsidRPr="00287413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Optimization Methods for Computing: Theory and Applications </w:t>
        </w:r>
      </w:hyperlink>
    </w:p>
    <w:p w14:paraId="219ECE95" w14:textId="77777777" w:rsidR="00C61472" w:rsidRDefault="00C61472" w:rsidP="00C6147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287413">
        <w:rPr>
          <w:rFonts w:ascii="Times New Roman" w:hAnsi="Times New Roman" w:cs="Times New Roman"/>
          <w:sz w:val="24"/>
          <w:szCs w:val="24"/>
        </w:rPr>
        <w:t>Prerequisite: ((MAC 2311 Calculus I or equivalent) and (MAS 3105 Linear Algebra or equivalent)) or instructor’s permission</w:t>
      </w:r>
    </w:p>
    <w:p w14:paraId="6467FD86" w14:textId="77777777" w:rsidR="00C61472" w:rsidRDefault="00C61472" w:rsidP="00C6147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75DDE4" w14:textId="77777777" w:rsidR="00A70C05" w:rsidRPr="003A7B2C" w:rsidRDefault="003A7B2C" w:rsidP="00A70C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D0301">
        <w:rPr>
          <w:rFonts w:ascii="Times New Roman" w:hAnsi="Times New Roman" w:cs="Times New Roman"/>
          <w:b/>
          <w:sz w:val="28"/>
          <w:szCs w:val="24"/>
        </w:rPr>
        <w:t>Bulletin# 2</w:t>
      </w:r>
      <w:bookmarkStart w:id="0" w:name="_GoBack"/>
      <w:bookmarkEnd w:id="0"/>
    </w:p>
    <w:p w14:paraId="38CE2FFF" w14:textId="77777777" w:rsidR="00C61472" w:rsidRPr="003A7B2C" w:rsidRDefault="00C61472" w:rsidP="00C61472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59141E01" w14:textId="77777777" w:rsidR="003A7B2C" w:rsidRP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0301">
        <w:rPr>
          <w:rFonts w:ascii="Times New Roman" w:hAnsi="Times New Roman" w:cs="Times New Roman"/>
          <w:sz w:val="24"/>
          <w:szCs w:val="24"/>
          <w:u w:val="single"/>
        </w:rPr>
        <w:t>New course (3 proposals)</w:t>
      </w:r>
      <w:r w:rsidR="009D0301">
        <w:rPr>
          <w:rFonts w:ascii="Times New Roman" w:hAnsi="Times New Roman" w:cs="Times New Roman"/>
          <w:sz w:val="24"/>
          <w:szCs w:val="24"/>
        </w:rPr>
        <w:t>:</w:t>
      </w:r>
    </w:p>
    <w:p w14:paraId="73CFFA6E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5" w:history="1">
        <w:r w:rsidRPr="00AB2E1D">
          <w:rPr>
            <w:rStyle w:val="Hyperlink"/>
            <w:rFonts w:ascii="Times New Roman" w:hAnsi="Times New Roman" w:cs="Times New Roman"/>
            <w:sz w:val="24"/>
            <w:szCs w:val="24"/>
          </w:rPr>
          <w:t>CGS 1</w:t>
        </w:r>
        <w:r w:rsidR="006121D5" w:rsidRPr="00AB2E1D">
          <w:rPr>
            <w:rStyle w:val="Hyperlink"/>
            <w:rFonts w:ascii="Times New Roman" w:hAnsi="Times New Roman" w:cs="Times New Roman"/>
            <w:sz w:val="24"/>
            <w:szCs w:val="24"/>
          </w:rPr>
          <w:t>540</w:t>
        </w:r>
        <w:r w:rsidRPr="00AB2E1D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 Introduction to Databases for All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for BS-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CyS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>)</w:t>
      </w:r>
    </w:p>
    <w:p w14:paraId="0CC747A6" w14:textId="77777777" w:rsidR="00AB2E1D" w:rsidRDefault="003C0740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AB2E1D">
        <w:rPr>
          <w:rFonts w:ascii="Times New Roman" w:hAnsi="Times New Roman" w:cs="Times New Roman"/>
          <w:sz w:val="24"/>
          <w:szCs w:val="24"/>
        </w:rPr>
        <w:t>Prereq</w:t>
      </w:r>
      <w:r w:rsidR="0073358D">
        <w:rPr>
          <w:rFonts w:ascii="Times New Roman" w:hAnsi="Times New Roman" w:cs="Times New Roman"/>
          <w:sz w:val="24"/>
          <w:szCs w:val="24"/>
        </w:rPr>
        <w:t>uisite</w:t>
      </w:r>
      <w:r w:rsidR="00AB2E1D">
        <w:rPr>
          <w:rFonts w:ascii="Times New Roman" w:hAnsi="Times New Roman" w:cs="Times New Roman"/>
          <w:sz w:val="24"/>
          <w:szCs w:val="24"/>
        </w:rPr>
        <w:t>: none</w:t>
      </w:r>
    </w:p>
    <w:p w14:paraId="54145E2E" w14:textId="77777777" w:rsidR="006121D5" w:rsidRPr="003A7B2C" w:rsidRDefault="006121D5" w:rsidP="0073358D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2C6DF15D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6" w:history="1">
        <w:r w:rsidRPr="00AB2E1D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 w:rsidR="00AB2E1D" w:rsidRPr="00AB2E1D">
          <w:rPr>
            <w:rStyle w:val="Hyperlink"/>
            <w:rFonts w:ascii="Times New Roman" w:hAnsi="Times New Roman" w:cs="Times New Roman"/>
            <w:sz w:val="24"/>
            <w:szCs w:val="24"/>
          </w:rPr>
          <w:t>OT</w:t>
        </w:r>
        <w:r w:rsidRPr="00AB2E1D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4</w:t>
        </w:r>
        <w:r w:rsidR="00AB2E1D" w:rsidRPr="00AB2E1D">
          <w:rPr>
            <w:rStyle w:val="Hyperlink"/>
            <w:rFonts w:ascii="Times New Roman" w:hAnsi="Times New Roman" w:cs="Times New Roman"/>
            <w:sz w:val="24"/>
            <w:szCs w:val="24"/>
          </w:rPr>
          <w:t>431</w:t>
        </w:r>
        <w:r w:rsidRPr="00AB2E1D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Applied Parallel Computing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New CS </w:t>
      </w:r>
      <w:r w:rsidR="00AB2E1D">
        <w:rPr>
          <w:rFonts w:ascii="Times New Roman" w:hAnsi="Times New Roman" w:cs="Times New Roman"/>
          <w:sz w:val="24"/>
          <w:szCs w:val="24"/>
        </w:rPr>
        <w:t xml:space="preserve">Systems Group </w:t>
      </w:r>
      <w:r w:rsidRPr="003A7B2C">
        <w:rPr>
          <w:rFonts w:ascii="Times New Roman" w:hAnsi="Times New Roman" w:cs="Times New Roman"/>
          <w:sz w:val="24"/>
          <w:szCs w:val="24"/>
        </w:rPr>
        <w:t>Elective)</w:t>
      </w:r>
    </w:p>
    <w:p w14:paraId="10D150C8" w14:textId="77777777" w:rsidR="00AB2E1D" w:rsidRDefault="003C0740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73358D">
        <w:rPr>
          <w:rFonts w:ascii="Times New Roman" w:hAnsi="Times New Roman" w:cs="Times New Roman"/>
          <w:sz w:val="24"/>
          <w:szCs w:val="24"/>
        </w:rPr>
        <w:t>Prerequisite:</w:t>
      </w:r>
      <w:r w:rsidR="00AB2E1D">
        <w:rPr>
          <w:rFonts w:ascii="Times New Roman" w:hAnsi="Times New Roman" w:cs="Times New Roman"/>
          <w:sz w:val="24"/>
          <w:szCs w:val="24"/>
        </w:rPr>
        <w:t xml:space="preserve"> </w:t>
      </w:r>
      <w:r w:rsidR="00AB2E1D" w:rsidRPr="00AB2E1D">
        <w:rPr>
          <w:rFonts w:ascii="Times New Roman" w:hAnsi="Times New Roman" w:cs="Times New Roman"/>
          <w:sz w:val="24"/>
          <w:szCs w:val="24"/>
        </w:rPr>
        <w:t>(COP 3530 and (CDA 3102 or CDA 4101 or EEL 4709)) or permission of the instructor</w:t>
      </w:r>
    </w:p>
    <w:p w14:paraId="4914D3E2" w14:textId="77777777" w:rsidR="0073358D" w:rsidRPr="003A7B2C" w:rsidRDefault="0073358D" w:rsidP="0073358D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3F116D07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7" w:history="1">
        <w:r w:rsidRPr="00AB2E1D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 w:rsidR="00AB2E1D" w:rsidRPr="00AB2E1D">
          <w:rPr>
            <w:rStyle w:val="Hyperlink"/>
            <w:rFonts w:ascii="Times New Roman" w:hAnsi="Times New Roman" w:cs="Times New Roman"/>
            <w:sz w:val="24"/>
            <w:szCs w:val="24"/>
          </w:rPr>
          <w:t>OT 5432</w:t>
        </w:r>
        <w:r w:rsidRPr="00AB2E1D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Applied Parallel Computing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New Graduate CS Elective)</w:t>
      </w:r>
    </w:p>
    <w:p w14:paraId="1A907CE9" w14:textId="77777777" w:rsidR="003C0740" w:rsidRPr="004D5E96" w:rsidRDefault="003C0740" w:rsidP="003C074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73358D">
        <w:rPr>
          <w:rFonts w:ascii="Times New Roman" w:hAnsi="Times New Roman" w:cs="Times New Roman"/>
          <w:sz w:val="24"/>
          <w:szCs w:val="24"/>
        </w:rPr>
        <w:t>Prerequisite:</w:t>
      </w:r>
      <w:r w:rsidR="00AB2E1D">
        <w:rPr>
          <w:rFonts w:ascii="Times New Roman" w:hAnsi="Times New Roman" w:cs="Times New Roman"/>
          <w:sz w:val="24"/>
          <w:szCs w:val="24"/>
        </w:rPr>
        <w:t xml:space="preserve"> </w:t>
      </w:r>
      <w:r w:rsidRPr="004D5E96">
        <w:rPr>
          <w:rFonts w:ascii="Times New Roman" w:hAnsi="Times New Roman" w:cs="Times New Roman"/>
          <w:sz w:val="24"/>
          <w:szCs w:val="24"/>
        </w:rPr>
        <w:t xml:space="preserve">(COP-3530 and (CDA-3102 or CDA-4101 or EEL-4709)) or permission of the instructor </w:t>
      </w:r>
    </w:p>
    <w:p w14:paraId="3414C88B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5E446E" w14:textId="77777777" w:rsidR="003A7B2C" w:rsidRP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0301">
        <w:rPr>
          <w:rFonts w:ascii="Times New Roman" w:hAnsi="Times New Roman" w:cs="Times New Roman"/>
          <w:sz w:val="24"/>
          <w:szCs w:val="24"/>
          <w:u w:val="single"/>
        </w:rPr>
        <w:t>Course change (8 proposals)</w:t>
      </w:r>
      <w:r w:rsidRPr="003A7B2C">
        <w:rPr>
          <w:rFonts w:ascii="Times New Roman" w:hAnsi="Times New Roman" w:cs="Times New Roman"/>
          <w:sz w:val="24"/>
          <w:szCs w:val="24"/>
        </w:rPr>
        <w:t>:</w:t>
      </w:r>
    </w:p>
    <w:p w14:paraId="6773F1D2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8" w:history="1">
        <w:r w:rsidRPr="00805CDB">
          <w:rPr>
            <w:rStyle w:val="Hyperlink"/>
            <w:rFonts w:ascii="Times New Roman" w:hAnsi="Times New Roman" w:cs="Times New Roman"/>
            <w:sz w:val="24"/>
            <w:szCs w:val="24"/>
          </w:rPr>
          <w:t>CEN 4083 Introduction to Cloud Computing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prereq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 xml:space="preserve"> change)</w:t>
      </w:r>
    </w:p>
    <w:p w14:paraId="6610F887" w14:textId="77777777" w:rsidR="0053169F" w:rsidRDefault="0053169F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73358D">
        <w:rPr>
          <w:rFonts w:ascii="Times New Roman" w:hAnsi="Times New Roman" w:cs="Times New Roman"/>
          <w:sz w:val="24"/>
          <w:szCs w:val="24"/>
        </w:rPr>
        <w:t>Prerequisite</w:t>
      </w:r>
      <w:r w:rsidR="0073358D" w:rsidRPr="004D5E96">
        <w:rPr>
          <w:rFonts w:ascii="Times New Roman" w:hAnsi="Times New Roman" w:cs="Times New Roman"/>
          <w:sz w:val="24"/>
          <w:szCs w:val="24"/>
        </w:rPr>
        <w:t>:</w:t>
      </w:r>
      <w:r w:rsidRPr="004D5E96">
        <w:rPr>
          <w:rFonts w:ascii="Times New Roman" w:hAnsi="Times New Roman" w:cs="Times New Roman"/>
          <w:sz w:val="24"/>
          <w:szCs w:val="24"/>
        </w:rPr>
        <w:t xml:space="preserve"> (CNT-4713 and (CDA-3102 or CDA-4101))</w:t>
      </w:r>
      <w:r w:rsidR="004C1FFA" w:rsidRPr="004D5E96">
        <w:rPr>
          <w:rFonts w:ascii="Times New Roman" w:hAnsi="Times New Roman" w:cs="Times New Roman"/>
          <w:sz w:val="24"/>
          <w:szCs w:val="24"/>
        </w:rPr>
        <w:t xml:space="preserve"> or permission of the instructo</w:t>
      </w:r>
      <w:r w:rsidR="0073358D" w:rsidRPr="004D5E96">
        <w:rPr>
          <w:rFonts w:ascii="Times New Roman" w:hAnsi="Times New Roman" w:cs="Times New Roman"/>
          <w:sz w:val="24"/>
          <w:szCs w:val="24"/>
        </w:rPr>
        <w:t>r</w:t>
      </w:r>
    </w:p>
    <w:p w14:paraId="341B3AD2" w14:textId="77777777" w:rsidR="0073358D" w:rsidRPr="003A7B2C" w:rsidRDefault="0073358D" w:rsidP="0073358D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13AC53B9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9" w:history="1">
        <w:r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GS 1920 Introduction to Computing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syllabus change [no catalog change] for BS-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CyS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>)</w:t>
      </w:r>
    </w:p>
    <w:p w14:paraId="551493FB" w14:textId="77777777" w:rsidR="00805CDB" w:rsidRDefault="0053169F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Only syllabus topics change </w:t>
      </w:r>
    </w:p>
    <w:p w14:paraId="117DF1BB" w14:textId="77777777" w:rsidR="0073358D" w:rsidRPr="003A7B2C" w:rsidRDefault="0073358D" w:rsidP="0073358D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27AF5BD7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10" w:history="1">
        <w:r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GS 3095 Technology in the Global Arena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catalog </w:t>
      </w:r>
      <w:r w:rsidR="00C61472">
        <w:rPr>
          <w:rFonts w:ascii="Times New Roman" w:hAnsi="Times New Roman" w:cs="Times New Roman"/>
          <w:sz w:val="24"/>
          <w:szCs w:val="24"/>
        </w:rPr>
        <w:t xml:space="preserve">&amp; syllabus </w:t>
      </w:r>
      <w:r w:rsidRPr="003A7B2C">
        <w:rPr>
          <w:rFonts w:ascii="Times New Roman" w:hAnsi="Times New Roman" w:cs="Times New Roman"/>
          <w:sz w:val="24"/>
          <w:szCs w:val="24"/>
        </w:rPr>
        <w:t>change for BS-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CyS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>)</w:t>
      </w:r>
    </w:p>
    <w:p w14:paraId="0D6316D5" w14:textId="69B928E2" w:rsidR="00F15CB0" w:rsidRDefault="0053169F" w:rsidP="00F15C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C01AB7">
        <w:rPr>
          <w:rFonts w:ascii="Times New Roman" w:hAnsi="Times New Roman" w:cs="Times New Roman"/>
          <w:bCs/>
          <w:sz w:val="24"/>
          <w:szCs w:val="24"/>
        </w:rPr>
        <w:t xml:space="preserve">Catalog </w:t>
      </w:r>
      <w:r w:rsidR="00CB4F80" w:rsidRPr="00C01AB7">
        <w:rPr>
          <w:rFonts w:ascii="Times New Roman" w:hAnsi="Times New Roman" w:cs="Times New Roman"/>
          <w:bCs/>
          <w:sz w:val="24"/>
          <w:szCs w:val="24"/>
        </w:rPr>
        <w:t>description</w:t>
      </w:r>
      <w:r w:rsidR="00C61472">
        <w:rPr>
          <w:rFonts w:ascii="Times New Roman" w:hAnsi="Times New Roman" w:cs="Times New Roman"/>
          <w:sz w:val="24"/>
          <w:szCs w:val="24"/>
        </w:rPr>
        <w:t xml:space="preserve">: </w:t>
      </w:r>
      <w:r w:rsidR="00F15CB0">
        <w:rPr>
          <w:rFonts w:ascii="Times New Roman" w:hAnsi="Times New Roman" w:cs="Times New Roman"/>
          <w:sz w:val="24"/>
          <w:szCs w:val="24"/>
        </w:rPr>
        <w:t>“</w:t>
      </w:r>
      <w:r w:rsidR="00F15CB0" w:rsidRPr="004C1FFA">
        <w:rPr>
          <w:rFonts w:ascii="Times New Roman" w:hAnsi="Times New Roman" w:cs="Times New Roman"/>
          <w:sz w:val="24"/>
          <w:szCs w:val="24"/>
        </w:rPr>
        <w:t xml:space="preserve">Legal, ethical, social impacts of computer technology on society, governance, quality of life: intellectual property, privacy, </w:t>
      </w:r>
      <w:r w:rsidR="00C61472" w:rsidRPr="004D5E96">
        <w:rPr>
          <w:rFonts w:ascii="Times New Roman" w:hAnsi="Times New Roman" w:cs="Times New Roman"/>
          <w:sz w:val="24"/>
          <w:szCs w:val="24"/>
        </w:rPr>
        <w:t xml:space="preserve">security, </w:t>
      </w:r>
      <w:r w:rsidR="00F15CB0" w:rsidRPr="004D5E96">
        <w:rPr>
          <w:rFonts w:ascii="Times New Roman" w:hAnsi="Times New Roman" w:cs="Times New Roman"/>
          <w:sz w:val="24"/>
          <w:szCs w:val="24"/>
        </w:rPr>
        <w:t>professionalism</w:t>
      </w:r>
      <w:r w:rsidR="00F15CB0" w:rsidRPr="004C1FFA">
        <w:rPr>
          <w:rFonts w:ascii="Times New Roman" w:hAnsi="Times New Roman" w:cs="Times New Roman"/>
          <w:sz w:val="24"/>
          <w:szCs w:val="24"/>
        </w:rPr>
        <w:t>, social identity in the U.S. and globally.</w:t>
      </w:r>
      <w:r w:rsidR="00F15CB0">
        <w:rPr>
          <w:rFonts w:ascii="Times New Roman" w:hAnsi="Times New Roman" w:cs="Times New Roman"/>
          <w:sz w:val="24"/>
          <w:szCs w:val="24"/>
        </w:rPr>
        <w:t>”</w:t>
      </w:r>
    </w:p>
    <w:p w14:paraId="2D6FA70C" w14:textId="77777777" w:rsidR="0073358D" w:rsidRPr="003A7B2C" w:rsidRDefault="0073358D" w:rsidP="0073358D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2F683DA5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11" w:history="1">
        <w:r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NT 4403 Computing and Network Security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prereq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coreq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 xml:space="preserve"> changes)</w:t>
      </w:r>
    </w:p>
    <w:p w14:paraId="4D11A4F4" w14:textId="77777777" w:rsidR="00805CDB" w:rsidRPr="004D5E96" w:rsidRDefault="00CB4F80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73358D" w:rsidRPr="00C01AB7">
        <w:rPr>
          <w:rFonts w:ascii="Times New Roman" w:hAnsi="Times New Roman" w:cs="Times New Roman"/>
          <w:bCs/>
          <w:sz w:val="24"/>
          <w:szCs w:val="24"/>
        </w:rPr>
        <w:t>Prerequisite</w:t>
      </w:r>
      <w:r w:rsidR="0073358D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B4F80">
        <w:rPr>
          <w:rFonts w:ascii="Times New Roman" w:hAnsi="Times New Roman" w:cs="Times New Roman"/>
          <w:sz w:val="24"/>
          <w:szCs w:val="24"/>
        </w:rPr>
        <w:t xml:space="preserve">(COP 3804 or COP </w:t>
      </w:r>
      <w:r w:rsidRPr="004D5E96">
        <w:rPr>
          <w:rFonts w:ascii="Times New Roman" w:hAnsi="Times New Roman" w:cs="Times New Roman"/>
          <w:sz w:val="24"/>
          <w:szCs w:val="24"/>
        </w:rPr>
        <w:t>3337 or COP 2270) and CGS 3767</w:t>
      </w:r>
    </w:p>
    <w:p w14:paraId="38F1FF74" w14:textId="77777777" w:rsidR="00CB4F80" w:rsidRDefault="00CB4F80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C01AB7">
        <w:rPr>
          <w:rFonts w:ascii="Times New Roman" w:hAnsi="Times New Roman" w:cs="Times New Roman"/>
          <w:bCs/>
          <w:sz w:val="24"/>
          <w:szCs w:val="24"/>
        </w:rPr>
        <w:t>Coreq</w:t>
      </w:r>
      <w:r w:rsidR="0073358D" w:rsidRPr="00C01AB7">
        <w:rPr>
          <w:rFonts w:ascii="Times New Roman" w:hAnsi="Times New Roman" w:cs="Times New Roman"/>
          <w:bCs/>
          <w:sz w:val="24"/>
          <w:szCs w:val="24"/>
        </w:rPr>
        <w:t>uisite</w:t>
      </w:r>
      <w:r w:rsidRPr="004D5E96">
        <w:rPr>
          <w:rFonts w:ascii="Times New Roman" w:hAnsi="Times New Roman" w:cs="Times New Roman"/>
          <w:sz w:val="24"/>
          <w:szCs w:val="24"/>
        </w:rPr>
        <w:t>: CGS 4285</w:t>
      </w:r>
    </w:p>
    <w:p w14:paraId="36E1E4AD" w14:textId="77777777" w:rsidR="0073358D" w:rsidRPr="003A7B2C" w:rsidRDefault="0073358D" w:rsidP="0073358D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130E8B08" w14:textId="77777777" w:rsidR="003A7B2C" w:rsidRDefault="00791414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A7B2C" w:rsidRPr="003A7B2C">
        <w:rPr>
          <w:rFonts w:ascii="Times New Roman" w:hAnsi="Times New Roman" w:cs="Times New Roman"/>
          <w:sz w:val="24"/>
          <w:szCs w:val="24"/>
        </w:rPr>
        <w:t xml:space="preserve"> - </w:t>
      </w:r>
      <w:hyperlink r:id="rId12" w:history="1">
        <w:r w:rsidR="003A7B2C"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OP 2270 Secure C Programming for Engineers</w:t>
        </w:r>
      </w:hyperlink>
      <w:r w:rsidR="003A7B2C" w:rsidRPr="003A7B2C">
        <w:rPr>
          <w:rFonts w:ascii="Times New Roman" w:hAnsi="Times New Roman" w:cs="Times New Roman"/>
          <w:sz w:val="24"/>
          <w:szCs w:val="24"/>
        </w:rPr>
        <w:t xml:space="preserve"> (catalog, syllabus changes for BS-</w:t>
      </w:r>
      <w:proofErr w:type="spellStart"/>
      <w:r w:rsidR="003A7B2C" w:rsidRPr="003A7B2C">
        <w:rPr>
          <w:rFonts w:ascii="Times New Roman" w:hAnsi="Times New Roman" w:cs="Times New Roman"/>
          <w:sz w:val="24"/>
          <w:szCs w:val="24"/>
        </w:rPr>
        <w:t>CyS</w:t>
      </w:r>
      <w:proofErr w:type="spellEnd"/>
      <w:r w:rsidR="003A7B2C" w:rsidRPr="003A7B2C">
        <w:rPr>
          <w:rFonts w:ascii="Times New Roman" w:hAnsi="Times New Roman" w:cs="Times New Roman"/>
          <w:sz w:val="24"/>
          <w:szCs w:val="24"/>
        </w:rPr>
        <w:t>)</w:t>
      </w:r>
    </w:p>
    <w:p w14:paraId="2FF85EA4" w14:textId="77777777" w:rsidR="00805CDB" w:rsidRDefault="00BC3019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15CB0">
        <w:rPr>
          <w:rFonts w:ascii="Times New Roman" w:hAnsi="Times New Roman" w:cs="Times New Roman"/>
          <w:sz w:val="24"/>
          <w:szCs w:val="24"/>
        </w:rPr>
        <w:t>Catalog description</w:t>
      </w:r>
      <w:r>
        <w:rPr>
          <w:rFonts w:ascii="Times New Roman" w:hAnsi="Times New Roman" w:cs="Times New Roman"/>
          <w:sz w:val="24"/>
          <w:szCs w:val="24"/>
        </w:rPr>
        <w:t xml:space="preserve"> and syllabus topics changes</w:t>
      </w:r>
    </w:p>
    <w:p w14:paraId="66537DE9" w14:textId="77777777" w:rsidR="0073358D" w:rsidRPr="003A7B2C" w:rsidRDefault="0073358D" w:rsidP="0073358D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2C1246A9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13" w:history="1">
        <w:r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OP 4520 Introduction to Parallel Computing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prereq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 xml:space="preserve"> change)</w:t>
      </w:r>
    </w:p>
    <w:p w14:paraId="542D9444" w14:textId="77777777" w:rsidR="00805CDB" w:rsidRDefault="009A3814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73358D">
        <w:rPr>
          <w:rFonts w:ascii="Times New Roman" w:hAnsi="Times New Roman" w:cs="Times New Roman"/>
          <w:sz w:val="24"/>
          <w:szCs w:val="24"/>
        </w:rPr>
        <w:t>Prerequisi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A3814">
        <w:rPr>
          <w:rFonts w:ascii="Times New Roman" w:hAnsi="Times New Roman" w:cs="Times New Roman"/>
          <w:sz w:val="24"/>
          <w:szCs w:val="24"/>
        </w:rPr>
        <w:t>COP-3530 and (</w:t>
      </w:r>
      <w:r w:rsidRPr="004D5E96">
        <w:rPr>
          <w:rFonts w:ascii="Times New Roman" w:hAnsi="Times New Roman" w:cs="Times New Roman"/>
          <w:sz w:val="24"/>
          <w:szCs w:val="24"/>
        </w:rPr>
        <w:t xml:space="preserve">CDA-3102 or </w:t>
      </w:r>
      <w:r w:rsidRPr="009A3814">
        <w:rPr>
          <w:rFonts w:ascii="Times New Roman" w:hAnsi="Times New Roman" w:cs="Times New Roman"/>
          <w:sz w:val="24"/>
          <w:szCs w:val="24"/>
        </w:rPr>
        <w:t>CDA-4101 or EEL-4709)</w:t>
      </w:r>
    </w:p>
    <w:p w14:paraId="739DCA7E" w14:textId="77777777" w:rsidR="0073358D" w:rsidRPr="003A7B2C" w:rsidRDefault="0073358D" w:rsidP="0073358D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076E4328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14" w:history="1">
        <w:r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OP 4610 Operating Systems Principles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prereq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 xml:space="preserve"> change)</w:t>
      </w:r>
    </w:p>
    <w:p w14:paraId="2C1300EB" w14:textId="77777777" w:rsidR="00805CDB" w:rsidRDefault="0030457D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73358D">
        <w:rPr>
          <w:rFonts w:ascii="Times New Roman" w:hAnsi="Times New Roman" w:cs="Times New Roman"/>
          <w:sz w:val="24"/>
          <w:szCs w:val="24"/>
        </w:rPr>
        <w:t>Prerequisi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0457D">
        <w:rPr>
          <w:rFonts w:ascii="Times New Roman" w:hAnsi="Times New Roman" w:cs="Times New Roman"/>
          <w:sz w:val="24"/>
          <w:szCs w:val="24"/>
        </w:rPr>
        <w:t xml:space="preserve">COP-4338 and </w:t>
      </w:r>
      <w:r w:rsidRPr="004D5E96">
        <w:rPr>
          <w:rFonts w:ascii="Times New Roman" w:hAnsi="Times New Roman" w:cs="Times New Roman"/>
          <w:sz w:val="24"/>
          <w:szCs w:val="24"/>
        </w:rPr>
        <w:t>(CDA-3102 or CDA-4101)</w:t>
      </w:r>
    </w:p>
    <w:p w14:paraId="7016F15D" w14:textId="77777777" w:rsidR="0073358D" w:rsidRPr="003A7B2C" w:rsidRDefault="0073358D" w:rsidP="0073358D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3B366D41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15" w:history="1">
        <w:r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OP 4655 Mobile Application Development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prereq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 xml:space="preserve"> change to allow CS majors to enroll)</w:t>
      </w:r>
    </w:p>
    <w:p w14:paraId="320A22D1" w14:textId="77777777" w:rsidR="00805CDB" w:rsidRDefault="00791414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73358D">
        <w:rPr>
          <w:rFonts w:ascii="Times New Roman" w:hAnsi="Times New Roman" w:cs="Times New Roman"/>
          <w:sz w:val="24"/>
          <w:szCs w:val="24"/>
        </w:rPr>
        <w:t>Prerequisite</w:t>
      </w:r>
      <w:r w:rsidR="0073358D" w:rsidRPr="004D5E96">
        <w:rPr>
          <w:rFonts w:ascii="Times New Roman" w:hAnsi="Times New Roman" w:cs="Times New Roman"/>
          <w:sz w:val="24"/>
          <w:szCs w:val="24"/>
        </w:rPr>
        <w:t>:</w:t>
      </w:r>
      <w:r w:rsidRPr="004D5E96">
        <w:rPr>
          <w:rFonts w:ascii="Times New Roman" w:hAnsi="Times New Roman" w:cs="Times New Roman"/>
          <w:sz w:val="24"/>
          <w:szCs w:val="24"/>
        </w:rPr>
        <w:t xml:space="preserve"> (CEN-3721 and COP-4814) or (CAP-4104 and CEN-4010)</w:t>
      </w:r>
    </w:p>
    <w:p w14:paraId="49E67B59" w14:textId="77777777" w:rsidR="00805CDB" w:rsidRDefault="00805CDB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16F3DA" w14:textId="77777777" w:rsidR="003A7B2C" w:rsidRP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0301">
        <w:rPr>
          <w:rFonts w:ascii="Times New Roman" w:hAnsi="Times New Roman" w:cs="Times New Roman"/>
          <w:sz w:val="24"/>
          <w:szCs w:val="24"/>
          <w:u w:val="single"/>
        </w:rPr>
        <w:lastRenderedPageBreak/>
        <w:t>New degree (1 proposal)</w:t>
      </w:r>
      <w:r w:rsidR="009D0301">
        <w:rPr>
          <w:rFonts w:ascii="Times New Roman" w:hAnsi="Times New Roman" w:cs="Times New Roman"/>
          <w:sz w:val="24"/>
          <w:szCs w:val="24"/>
        </w:rPr>
        <w:t>:</w:t>
      </w:r>
    </w:p>
    <w:p w14:paraId="4D95C8F6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16" w:history="1">
        <w:r w:rsidR="00731D80" w:rsidRPr="00BA659C">
          <w:rPr>
            <w:rStyle w:val="Hyperlink"/>
          </w:rPr>
          <w:t>BS-in-CS: Replace Senior project with a two-</w:t>
        </w:r>
        <w:r w:rsidR="00BA659C">
          <w:rPr>
            <w:rStyle w:val="Hyperlink"/>
          </w:rPr>
          <w:t>capstone-</w:t>
        </w:r>
        <w:r w:rsidR="00731D80" w:rsidRPr="00BA659C">
          <w:rPr>
            <w:rStyle w:val="Hyperlink"/>
          </w:rPr>
          <w:t>course sequence</w:t>
        </w:r>
      </w:hyperlink>
    </w:p>
    <w:p w14:paraId="064B6C3F" w14:textId="77777777" w:rsidR="00C61472" w:rsidRDefault="00C61472">
      <w:pPr>
        <w:rPr>
          <w:rFonts w:ascii="Times New Roman" w:hAnsi="Times New Roman" w:cs="Times New Roman"/>
          <w:sz w:val="24"/>
          <w:szCs w:val="24"/>
        </w:rPr>
      </w:pPr>
    </w:p>
    <w:p w14:paraId="16846F6D" w14:textId="77777777" w:rsidR="00731D80" w:rsidRPr="003A7B2C" w:rsidRDefault="00731D80" w:rsidP="00731D8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D0301">
        <w:rPr>
          <w:rFonts w:ascii="Times New Roman" w:hAnsi="Times New Roman" w:cs="Times New Roman"/>
          <w:b/>
          <w:sz w:val="28"/>
          <w:szCs w:val="24"/>
        </w:rPr>
        <w:t xml:space="preserve">Bulletin# </w:t>
      </w:r>
      <w:r>
        <w:rPr>
          <w:rFonts w:ascii="Times New Roman" w:hAnsi="Times New Roman" w:cs="Times New Roman"/>
          <w:b/>
          <w:sz w:val="28"/>
          <w:szCs w:val="24"/>
        </w:rPr>
        <w:t>3</w:t>
      </w:r>
    </w:p>
    <w:p w14:paraId="71B36776" w14:textId="77777777" w:rsidR="00C61472" w:rsidRPr="003A7B2C" w:rsidRDefault="00C61472" w:rsidP="00C61472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0A9502EC" w14:textId="77777777" w:rsidR="00731D80" w:rsidRPr="003A7B2C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0301">
        <w:rPr>
          <w:rFonts w:ascii="Times New Roman" w:hAnsi="Times New Roman" w:cs="Times New Roman"/>
          <w:sz w:val="24"/>
          <w:szCs w:val="24"/>
          <w:u w:val="single"/>
        </w:rPr>
        <w:t>New course (</w:t>
      </w:r>
      <w:r w:rsidR="00BA659C">
        <w:rPr>
          <w:rFonts w:ascii="Times New Roman" w:hAnsi="Times New Roman" w:cs="Times New Roman"/>
          <w:sz w:val="24"/>
          <w:szCs w:val="24"/>
          <w:u w:val="single"/>
        </w:rPr>
        <w:t>6</w:t>
      </w:r>
      <w:r w:rsidRPr="009D0301">
        <w:rPr>
          <w:rFonts w:ascii="Times New Roman" w:hAnsi="Times New Roman" w:cs="Times New Roman"/>
          <w:sz w:val="24"/>
          <w:szCs w:val="24"/>
          <w:u w:val="single"/>
        </w:rPr>
        <w:t xml:space="preserve"> proposals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19DBE53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17" w:history="1">
        <w:r w:rsidR="00BA659C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CAP 6619 </w:t>
        </w:r>
        <w:r w:rsidR="00BA659C" w:rsidRPr="00BA659C">
          <w:rPr>
            <w:rStyle w:val="Hyperlink"/>
            <w:rFonts w:ascii="Times New Roman" w:hAnsi="Times New Roman" w:cs="Times New Roman"/>
            <w:sz w:val="24"/>
            <w:szCs w:val="24"/>
          </w:rPr>
          <w:t>Advanced Topics in Machine Learning</w:t>
        </w:r>
      </w:hyperlink>
    </w:p>
    <w:p w14:paraId="6B9B3E88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Prerequisite: </w:t>
      </w:r>
      <w:r w:rsidR="00BA659C">
        <w:rPr>
          <w:rFonts w:ascii="Times New Roman" w:hAnsi="Times New Roman" w:cs="Times New Roman"/>
          <w:sz w:val="24"/>
          <w:szCs w:val="24"/>
        </w:rPr>
        <w:t>CAP 5610</w:t>
      </w:r>
    </w:p>
    <w:p w14:paraId="3DBAD314" w14:textId="77777777" w:rsidR="00731D80" w:rsidRPr="003A7B2C" w:rsidRDefault="00731D80" w:rsidP="00731D80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434080DB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18" w:history="1">
        <w:r w:rsidR="00BA659C" w:rsidRPr="006E672A">
          <w:rPr>
            <w:rStyle w:val="Hyperlink"/>
            <w:rFonts w:ascii="Times New Roman" w:hAnsi="Times New Roman" w:cs="Times New Roman"/>
            <w:sz w:val="24"/>
            <w:szCs w:val="24"/>
          </w:rPr>
          <w:t>CGS 2260 IT Fundamentals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r w:rsidR="006E672A">
        <w:rPr>
          <w:rFonts w:ascii="Times New Roman" w:hAnsi="Times New Roman" w:cs="Times New Roman"/>
          <w:sz w:val="24"/>
          <w:szCs w:val="24"/>
        </w:rPr>
        <w:t>FIU Embrace Program</w:t>
      </w:r>
      <w:r w:rsidRPr="003A7B2C">
        <w:rPr>
          <w:rFonts w:ascii="Times New Roman" w:hAnsi="Times New Roman" w:cs="Times New Roman"/>
          <w:sz w:val="24"/>
          <w:szCs w:val="24"/>
        </w:rPr>
        <w:t>)</w:t>
      </w:r>
    </w:p>
    <w:p w14:paraId="1C9C1C31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2BF233FB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19" w:history="1">
        <w:r w:rsidRPr="00592152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 w:rsidR="006E672A" w:rsidRPr="00592152">
          <w:rPr>
            <w:rStyle w:val="Hyperlink"/>
            <w:rFonts w:ascii="Times New Roman" w:hAnsi="Times New Roman" w:cs="Times New Roman"/>
            <w:sz w:val="24"/>
            <w:szCs w:val="24"/>
          </w:rPr>
          <w:t>IS</w:t>
        </w:r>
        <w:r w:rsidRPr="00592152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6E672A" w:rsidRPr="00592152">
          <w:rPr>
            <w:rStyle w:val="Hyperlink"/>
            <w:rFonts w:ascii="Times New Roman" w:hAnsi="Times New Roman" w:cs="Times New Roman"/>
            <w:sz w:val="24"/>
            <w:szCs w:val="24"/>
          </w:rPr>
          <w:t>3950</w:t>
        </w:r>
        <w:r w:rsidRPr="00592152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6E672A" w:rsidRPr="00592152">
          <w:rPr>
            <w:rStyle w:val="Hyperlink"/>
            <w:rFonts w:ascii="Times New Roman" w:hAnsi="Times New Roman" w:cs="Times New Roman"/>
            <w:sz w:val="24"/>
            <w:szCs w:val="24"/>
          </w:rPr>
          <w:t>Capstone I</w:t>
        </w:r>
      </w:hyperlink>
      <w:r w:rsidR="006E672A" w:rsidRPr="006E672A">
        <w:rPr>
          <w:rFonts w:ascii="Times New Roman" w:hAnsi="Times New Roman" w:cs="Times New Roman"/>
          <w:sz w:val="24"/>
          <w:szCs w:val="24"/>
        </w:rPr>
        <w:t xml:space="preserve"> (1-credit)</w:t>
      </w:r>
    </w:p>
    <w:p w14:paraId="05C0F629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Prerequisite:</w:t>
      </w:r>
      <w:r w:rsidR="006E672A">
        <w:rPr>
          <w:rFonts w:ascii="Times New Roman" w:hAnsi="Times New Roman" w:cs="Times New Roman"/>
          <w:sz w:val="24"/>
          <w:szCs w:val="24"/>
        </w:rPr>
        <w:t xml:space="preserve"> COP 3337 and Junior Standing</w:t>
      </w:r>
    </w:p>
    <w:p w14:paraId="56B02B6E" w14:textId="77777777" w:rsidR="006E672A" w:rsidRPr="003A7B2C" w:rsidRDefault="006E672A" w:rsidP="006E672A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3F7EFF11" w14:textId="77777777" w:rsidR="006E672A" w:rsidRDefault="006E672A" w:rsidP="006E67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20" w:history="1">
        <w:r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IS 4731 </w:t>
        </w:r>
        <w:r w:rsidRPr="006E672A">
          <w:rPr>
            <w:rStyle w:val="Hyperlink"/>
            <w:rFonts w:ascii="Times New Roman" w:hAnsi="Times New Roman" w:cs="Times New Roman"/>
            <w:sz w:val="24"/>
            <w:szCs w:val="24"/>
          </w:rPr>
          <w:t>Fundamentals of Blockchain Technologies</w:t>
        </w:r>
      </w:hyperlink>
      <w:r w:rsidR="00592152">
        <w:rPr>
          <w:rFonts w:ascii="Times New Roman" w:hAnsi="Times New Roman" w:cs="Times New Roman"/>
          <w:sz w:val="24"/>
          <w:szCs w:val="24"/>
        </w:rPr>
        <w:t xml:space="preserve"> </w:t>
      </w:r>
      <w:r w:rsidR="008C4074">
        <w:rPr>
          <w:rFonts w:ascii="Times New Roman" w:hAnsi="Times New Roman" w:cs="Times New Roman"/>
          <w:sz w:val="24"/>
          <w:szCs w:val="24"/>
        </w:rPr>
        <w:t>(New Systems Group Elective)</w:t>
      </w:r>
    </w:p>
    <w:p w14:paraId="060BFC6E" w14:textId="77777777" w:rsidR="006E672A" w:rsidRDefault="006E672A" w:rsidP="005921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592152">
        <w:rPr>
          <w:rFonts w:ascii="Times New Roman" w:hAnsi="Times New Roman" w:cs="Times New Roman"/>
          <w:sz w:val="24"/>
          <w:szCs w:val="24"/>
        </w:rPr>
        <w:t xml:space="preserve">   </w:t>
      </w:r>
      <w:r w:rsidRPr="00592152">
        <w:rPr>
          <w:rFonts w:ascii="Times New Roman" w:hAnsi="Times New Roman" w:cs="Times New Roman"/>
          <w:sz w:val="24"/>
          <w:szCs w:val="24"/>
        </w:rPr>
        <w:t>Prerequisi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B4F80">
        <w:rPr>
          <w:rFonts w:ascii="Times New Roman" w:hAnsi="Times New Roman" w:cs="Times New Roman"/>
          <w:sz w:val="24"/>
          <w:szCs w:val="24"/>
        </w:rPr>
        <w:t>COP 3</w:t>
      </w:r>
      <w:r w:rsidR="00592152">
        <w:rPr>
          <w:rFonts w:ascii="Times New Roman" w:hAnsi="Times New Roman" w:cs="Times New Roman"/>
          <w:sz w:val="24"/>
          <w:szCs w:val="24"/>
        </w:rPr>
        <w:t>530</w:t>
      </w:r>
      <w:r w:rsidRPr="00CB4F8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DFC5DB" w14:textId="77777777" w:rsidR="006E672A" w:rsidRPr="003A7B2C" w:rsidRDefault="006E672A" w:rsidP="006E672A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67B61762" w14:textId="77777777" w:rsidR="006E672A" w:rsidRDefault="006E672A" w:rsidP="006E67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A7B2C">
        <w:rPr>
          <w:rFonts w:ascii="Times New Roman" w:hAnsi="Times New Roman" w:cs="Times New Roman"/>
          <w:sz w:val="24"/>
          <w:szCs w:val="24"/>
        </w:rPr>
        <w:t xml:space="preserve"> - </w:t>
      </w:r>
      <w:hyperlink r:id="rId21" w:history="1">
        <w:r w:rsidR="00592152" w:rsidRPr="00592152">
          <w:rPr>
            <w:rStyle w:val="Hyperlink"/>
            <w:rFonts w:ascii="Times New Roman" w:hAnsi="Times New Roman" w:cs="Times New Roman"/>
            <w:sz w:val="24"/>
            <w:szCs w:val="24"/>
          </w:rPr>
          <w:t>CIS 4951 Capstone II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r w:rsidR="00592152">
        <w:rPr>
          <w:rFonts w:ascii="Times New Roman" w:hAnsi="Times New Roman" w:cs="Times New Roman"/>
          <w:sz w:val="24"/>
          <w:szCs w:val="24"/>
        </w:rPr>
        <w:t>2-credits</w:t>
      </w:r>
      <w:r w:rsidRPr="003A7B2C">
        <w:rPr>
          <w:rFonts w:ascii="Times New Roman" w:hAnsi="Times New Roman" w:cs="Times New Roman"/>
          <w:sz w:val="24"/>
          <w:szCs w:val="24"/>
        </w:rPr>
        <w:t>)</w:t>
      </w:r>
    </w:p>
    <w:p w14:paraId="4FABE69D" w14:textId="77777777" w:rsidR="00592152" w:rsidRDefault="00592152" w:rsidP="006E67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Prerequisite: CIS 3950 and Senior Standing</w:t>
      </w:r>
    </w:p>
    <w:p w14:paraId="10BAF0FA" w14:textId="77777777" w:rsidR="00592152" w:rsidRPr="003A7B2C" w:rsidRDefault="00592152" w:rsidP="00592152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6EBB556C" w14:textId="77777777" w:rsidR="006E672A" w:rsidRDefault="006E672A" w:rsidP="006E67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22" w:history="1">
        <w:r w:rsidR="00CC6EEF" w:rsidRPr="00CC6EEF">
          <w:rPr>
            <w:rStyle w:val="Hyperlink"/>
            <w:rFonts w:ascii="Times New Roman" w:hAnsi="Times New Roman" w:cs="Times New Roman"/>
            <w:sz w:val="24"/>
            <w:szCs w:val="24"/>
          </w:rPr>
          <w:t>IDC 2020</w:t>
        </w:r>
        <w:r w:rsidRPr="00CC6EEF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Introduction to </w:t>
        </w:r>
        <w:r w:rsidR="00B5663A" w:rsidRPr="00CC6EEF">
          <w:rPr>
            <w:rStyle w:val="Hyperlink"/>
            <w:rFonts w:ascii="Times New Roman" w:hAnsi="Times New Roman" w:cs="Times New Roman"/>
            <w:sz w:val="24"/>
            <w:szCs w:val="24"/>
          </w:rPr>
          <w:t>Crypto-currencies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C90FB0" w14:textId="77777777" w:rsidR="006E672A" w:rsidRDefault="006E672A" w:rsidP="006E67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BD3CFA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Prerequisite: </w:t>
      </w:r>
      <w:r w:rsidR="00CC6EEF" w:rsidRPr="00CC6EEF">
        <w:rPr>
          <w:rFonts w:ascii="Times New Roman" w:hAnsi="Times New Roman" w:cs="Times New Roman"/>
          <w:sz w:val="24"/>
          <w:szCs w:val="24"/>
        </w:rPr>
        <w:t>MAC-XXXX or MAD-XXXX or MGF-XXXX (any math course at any level)</w:t>
      </w:r>
    </w:p>
    <w:p w14:paraId="736BABBA" w14:textId="77777777" w:rsidR="006E672A" w:rsidRPr="003A7B2C" w:rsidRDefault="006E672A" w:rsidP="006E672A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04A7E1C8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8D55A7" w14:textId="77777777" w:rsidR="00731D80" w:rsidRPr="003A7B2C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0301">
        <w:rPr>
          <w:rFonts w:ascii="Times New Roman" w:hAnsi="Times New Roman" w:cs="Times New Roman"/>
          <w:sz w:val="24"/>
          <w:szCs w:val="24"/>
          <w:u w:val="single"/>
        </w:rPr>
        <w:t>Course change (</w:t>
      </w:r>
      <w:r w:rsidR="00BA659C">
        <w:rPr>
          <w:rFonts w:ascii="Times New Roman" w:hAnsi="Times New Roman" w:cs="Times New Roman"/>
          <w:sz w:val="24"/>
          <w:szCs w:val="24"/>
          <w:u w:val="single"/>
        </w:rPr>
        <w:t>1 proposal</w:t>
      </w:r>
      <w:r w:rsidRPr="009D0301">
        <w:rPr>
          <w:rFonts w:ascii="Times New Roman" w:hAnsi="Times New Roman" w:cs="Times New Roman"/>
          <w:sz w:val="24"/>
          <w:szCs w:val="24"/>
          <w:u w:val="single"/>
        </w:rPr>
        <w:t>)</w:t>
      </w:r>
      <w:r w:rsidRPr="003A7B2C">
        <w:rPr>
          <w:rFonts w:ascii="Times New Roman" w:hAnsi="Times New Roman" w:cs="Times New Roman"/>
          <w:sz w:val="24"/>
          <w:szCs w:val="24"/>
        </w:rPr>
        <w:t>:</w:t>
      </w:r>
    </w:p>
    <w:p w14:paraId="441BB0A6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23" w:history="1">
        <w:r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OP 4</w:t>
        </w:r>
        <w:r w:rsidR="00BD3CFA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813 </w:t>
        </w:r>
        <w:r w:rsidR="00BD3CFA" w:rsidRPr="00BD3CFA">
          <w:rPr>
            <w:rStyle w:val="Hyperlink"/>
            <w:rFonts w:ascii="Times New Roman" w:hAnsi="Times New Roman" w:cs="Times New Roman"/>
            <w:sz w:val="24"/>
            <w:szCs w:val="24"/>
          </w:rPr>
          <w:t>Web Application Programming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prereq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 xml:space="preserve"> change)</w:t>
      </w:r>
    </w:p>
    <w:p w14:paraId="7554A6FE" w14:textId="3D5430FA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BD3CFA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Prerequisite: </w:t>
      </w:r>
      <w:r w:rsidRPr="0030457D">
        <w:rPr>
          <w:rFonts w:ascii="Times New Roman" w:hAnsi="Times New Roman" w:cs="Times New Roman"/>
          <w:sz w:val="24"/>
          <w:szCs w:val="24"/>
        </w:rPr>
        <w:t>C</w:t>
      </w:r>
      <w:r w:rsidR="00BD3CFA">
        <w:rPr>
          <w:rFonts w:ascii="Times New Roman" w:hAnsi="Times New Roman" w:cs="Times New Roman"/>
          <w:sz w:val="24"/>
          <w:szCs w:val="24"/>
        </w:rPr>
        <w:t>GS 4854</w:t>
      </w:r>
    </w:p>
    <w:p w14:paraId="4B97648B" w14:textId="77777777" w:rsidR="00731D80" w:rsidRPr="003A7B2C" w:rsidRDefault="00731D80" w:rsidP="00731D80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09F91585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BB4DCF" w14:textId="77777777" w:rsidR="00731D80" w:rsidRPr="003A7B2C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Catalog change</w:t>
      </w:r>
      <w:r w:rsidRPr="009D0301">
        <w:rPr>
          <w:rFonts w:ascii="Times New Roman" w:hAnsi="Times New Roman" w:cs="Times New Roman"/>
          <w:sz w:val="24"/>
          <w:szCs w:val="24"/>
          <w:u w:val="single"/>
        </w:rPr>
        <w:t xml:space="preserve"> (1 proposal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3A4C468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24" w:history="1">
        <w:r w:rsidRPr="00805CD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BS-in-CS </w:t>
        </w:r>
        <w:r w:rsidR="003D054D">
          <w:rPr>
            <w:rStyle w:val="Hyperlink"/>
            <w:rFonts w:ascii="Times New Roman" w:hAnsi="Times New Roman" w:cs="Times New Roman"/>
            <w:sz w:val="24"/>
            <w:szCs w:val="24"/>
          </w:rPr>
          <w:t>Inclusion of Capstone two-course sequence</w:t>
        </w:r>
      </w:hyperlink>
    </w:p>
    <w:p w14:paraId="530FAB30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0A2645" w14:textId="6120C68E" w:rsidR="00C01AB7" w:rsidRPr="003A7B2C" w:rsidRDefault="00C01AB7" w:rsidP="00C01AB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D0301">
        <w:rPr>
          <w:rFonts w:ascii="Times New Roman" w:hAnsi="Times New Roman" w:cs="Times New Roman"/>
          <w:b/>
          <w:sz w:val="28"/>
          <w:szCs w:val="24"/>
        </w:rPr>
        <w:t xml:space="preserve">Bulletin# </w:t>
      </w:r>
      <w:r>
        <w:rPr>
          <w:rFonts w:ascii="Times New Roman" w:hAnsi="Times New Roman" w:cs="Times New Roman"/>
          <w:b/>
          <w:sz w:val="28"/>
          <w:szCs w:val="24"/>
        </w:rPr>
        <w:t>6</w:t>
      </w:r>
    </w:p>
    <w:p w14:paraId="476B16A8" w14:textId="77777777" w:rsidR="00C01AB7" w:rsidRPr="003A7B2C" w:rsidRDefault="00C01AB7" w:rsidP="00C01AB7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725112F4" w14:textId="5234FE45" w:rsidR="00C01AB7" w:rsidRDefault="00C01AB7" w:rsidP="00C01A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0301">
        <w:rPr>
          <w:rFonts w:ascii="Times New Roman" w:hAnsi="Times New Roman" w:cs="Times New Roman"/>
          <w:sz w:val="24"/>
          <w:szCs w:val="24"/>
          <w:u w:val="single"/>
        </w:rPr>
        <w:t>New course (</w:t>
      </w:r>
      <w:r>
        <w:rPr>
          <w:rFonts w:ascii="Times New Roman" w:hAnsi="Times New Roman" w:cs="Times New Roman"/>
          <w:sz w:val="24"/>
          <w:szCs w:val="24"/>
          <w:u w:val="single"/>
        </w:rPr>
        <w:t>5</w:t>
      </w:r>
      <w:r w:rsidRPr="009D0301">
        <w:rPr>
          <w:rFonts w:ascii="Times New Roman" w:hAnsi="Times New Roman" w:cs="Times New Roman"/>
          <w:sz w:val="24"/>
          <w:szCs w:val="24"/>
          <w:u w:val="single"/>
        </w:rPr>
        <w:t xml:space="preserve"> proposals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9E62DA8" w14:textId="5B3CBA42" w:rsidR="00C01AB7" w:rsidRPr="00C01AB7" w:rsidRDefault="00C01AB7" w:rsidP="00C01AB7">
      <w:pPr>
        <w:spacing w:after="0" w:line="240" w:lineRule="auto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25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CIS 1XXX </w:t>
        </w:r>
        <w:r w:rsidRPr="00C01AB7">
          <w:rPr>
            <w:rStyle w:val="Hyperlink"/>
            <w:rFonts w:ascii="Times New Roman" w:hAnsi="Times New Roman" w:cs="Times New Roman"/>
            <w:sz w:val="24"/>
            <w:szCs w:val="24"/>
          </w:rPr>
          <w:t>Internship for Teaching Computational Thinking in K-12</w:t>
        </w:r>
      </w:hyperlink>
      <w:r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(0-credit)</w:t>
      </w:r>
    </w:p>
    <w:p w14:paraId="51DE0E4F" w14:textId="77777777" w:rsidR="002C77D3" w:rsidRDefault="002C77D3" w:rsidP="002C77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5C4C49AE" w14:textId="7375A266" w:rsidR="00C01AB7" w:rsidRDefault="00C01AB7" w:rsidP="00C01A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26" w:history="1">
        <w:r w:rsidRPr="006E672A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IS 4XXX_MS </w:t>
        </w:r>
        <w:r w:rsidRPr="00C01AB7">
          <w:rPr>
            <w:rStyle w:val="Hyperlink"/>
            <w:rFonts w:ascii="Times New Roman" w:hAnsi="Times New Roman" w:cs="Times New Roman"/>
            <w:sz w:val="24"/>
            <w:szCs w:val="24"/>
          </w:rPr>
          <w:t>Fundamentals of Modeling &amp; Simulations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3-credits</w:t>
      </w:r>
      <w:r w:rsidRPr="003A7B2C">
        <w:rPr>
          <w:rFonts w:ascii="Times New Roman" w:hAnsi="Times New Roman" w:cs="Times New Roman"/>
          <w:sz w:val="24"/>
          <w:szCs w:val="24"/>
        </w:rPr>
        <w:t>)</w:t>
      </w:r>
    </w:p>
    <w:p w14:paraId="75B38740" w14:textId="77777777" w:rsidR="00C01AB7" w:rsidRDefault="00C01AB7" w:rsidP="00C01A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7B76C136" w14:textId="0AA34894" w:rsidR="00C01AB7" w:rsidRDefault="00C01AB7" w:rsidP="00C01A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27" w:history="1">
        <w:r w:rsidRPr="00592152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CIS </w:t>
        </w:r>
        <w:r>
          <w:rPr>
            <w:rStyle w:val="Hyperlink"/>
            <w:rFonts w:ascii="Times New Roman" w:hAnsi="Times New Roman" w:cs="Times New Roman"/>
            <w:sz w:val="24"/>
            <w:szCs w:val="24"/>
          </w:rPr>
          <w:t>4XXX_GDD</w:t>
        </w:r>
        <w:r w:rsidRPr="00592152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Pr="00C01AB7">
          <w:rPr>
            <w:rStyle w:val="Hyperlink"/>
            <w:rFonts w:ascii="Times New Roman" w:hAnsi="Times New Roman" w:cs="Times New Roman"/>
            <w:sz w:val="24"/>
            <w:szCs w:val="24"/>
          </w:rPr>
          <w:t>Introduction to Game Design &amp; Development</w:t>
        </w:r>
      </w:hyperlink>
      <w:r w:rsidRPr="006E672A">
        <w:rPr>
          <w:rFonts w:ascii="Times New Roman" w:hAnsi="Times New Roman" w:cs="Times New Roman"/>
          <w:sz w:val="24"/>
          <w:szCs w:val="24"/>
        </w:rPr>
        <w:t xml:space="preserve"> (</w:t>
      </w:r>
      <w:r w:rsidR="002C77D3">
        <w:rPr>
          <w:rFonts w:ascii="Times New Roman" w:hAnsi="Times New Roman" w:cs="Times New Roman"/>
          <w:sz w:val="24"/>
          <w:szCs w:val="24"/>
        </w:rPr>
        <w:t>3</w:t>
      </w:r>
      <w:r w:rsidRPr="006E672A">
        <w:rPr>
          <w:rFonts w:ascii="Times New Roman" w:hAnsi="Times New Roman" w:cs="Times New Roman"/>
          <w:sz w:val="24"/>
          <w:szCs w:val="24"/>
        </w:rPr>
        <w:t>-credit</w:t>
      </w:r>
      <w:r w:rsidR="002C77D3">
        <w:rPr>
          <w:rFonts w:ascii="Times New Roman" w:hAnsi="Times New Roman" w:cs="Times New Roman"/>
          <w:sz w:val="24"/>
          <w:szCs w:val="24"/>
        </w:rPr>
        <w:t>s</w:t>
      </w:r>
    </w:p>
    <w:p w14:paraId="4ED7D05A" w14:textId="77777777" w:rsidR="002C77D3" w:rsidRDefault="002C77D3" w:rsidP="002C77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7A6C5DC3" w14:textId="6DB430DE" w:rsidR="00C01AB7" w:rsidRDefault="00C01AB7" w:rsidP="00C01A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28" w:history="1">
        <w:r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 w:rsidR="002C77D3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OP 2210L </w:t>
        </w:r>
        <w:r w:rsidR="002C77D3" w:rsidRPr="002C77D3">
          <w:rPr>
            <w:rStyle w:val="Hyperlink"/>
            <w:rFonts w:ascii="Times New Roman" w:hAnsi="Times New Roman" w:cs="Times New Roman"/>
            <w:sz w:val="24"/>
            <w:szCs w:val="24"/>
          </w:rPr>
          <w:t>Lab for Computer Programming I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2C77D3">
        <w:rPr>
          <w:rFonts w:ascii="Times New Roman" w:hAnsi="Times New Roman" w:cs="Times New Roman"/>
          <w:sz w:val="24"/>
          <w:szCs w:val="24"/>
        </w:rPr>
        <w:t>0-credit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3F4AF6DC" w14:textId="77777777" w:rsidR="002C77D3" w:rsidRDefault="002C77D3" w:rsidP="002C77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7F6F1F68" w14:textId="017CA109" w:rsidR="00C01AB7" w:rsidRDefault="00C01AB7" w:rsidP="00C01A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A7B2C">
        <w:rPr>
          <w:rFonts w:ascii="Times New Roman" w:hAnsi="Times New Roman" w:cs="Times New Roman"/>
          <w:sz w:val="24"/>
          <w:szCs w:val="24"/>
        </w:rPr>
        <w:t xml:space="preserve"> - </w:t>
      </w:r>
      <w:hyperlink r:id="rId29" w:history="1">
        <w:r w:rsidRPr="00592152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 w:rsidR="002C77D3">
          <w:rPr>
            <w:rStyle w:val="Hyperlink"/>
            <w:rFonts w:ascii="Times New Roman" w:hAnsi="Times New Roman" w:cs="Times New Roman"/>
            <w:sz w:val="24"/>
            <w:szCs w:val="24"/>
          </w:rPr>
          <w:t>OP</w:t>
        </w:r>
        <w:r w:rsidRPr="00592152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4</w:t>
        </w:r>
        <w:r w:rsidR="002C77D3">
          <w:rPr>
            <w:rStyle w:val="Hyperlink"/>
            <w:rFonts w:ascii="Times New Roman" w:hAnsi="Times New Roman" w:cs="Times New Roman"/>
            <w:sz w:val="24"/>
            <w:szCs w:val="24"/>
          </w:rPr>
          <w:t>XXX</w:t>
        </w:r>
        <w:r w:rsidRPr="00592152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2C77D3" w:rsidRPr="002C77D3">
          <w:rPr>
            <w:rStyle w:val="Hyperlink"/>
            <w:rFonts w:ascii="Times New Roman" w:hAnsi="Times New Roman" w:cs="Times New Roman"/>
            <w:sz w:val="24"/>
            <w:szCs w:val="24"/>
          </w:rPr>
          <w:t>Advanced Database Management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r w:rsidR="002C77D3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-credits</w:t>
      </w:r>
      <w:r w:rsidRPr="003A7B2C">
        <w:rPr>
          <w:rFonts w:ascii="Times New Roman" w:hAnsi="Times New Roman" w:cs="Times New Roman"/>
          <w:sz w:val="24"/>
          <w:szCs w:val="24"/>
        </w:rPr>
        <w:t>)</w:t>
      </w:r>
    </w:p>
    <w:p w14:paraId="6514DE60" w14:textId="77777777" w:rsidR="00C01AB7" w:rsidRPr="003A7B2C" w:rsidRDefault="00C01AB7" w:rsidP="00C01AB7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560B7DCC" w14:textId="77777777" w:rsidR="00C01AB7" w:rsidRPr="003A7B2C" w:rsidRDefault="00C01AB7" w:rsidP="00C01A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272F60" w14:textId="77777777" w:rsidR="00287413" w:rsidRDefault="00287413">
      <w:pPr>
        <w:rPr>
          <w:rFonts w:ascii="Times New Roman" w:hAnsi="Times New Roman" w:cs="Times New Roman"/>
          <w:sz w:val="24"/>
          <w:szCs w:val="24"/>
        </w:rPr>
      </w:pPr>
    </w:p>
    <w:p w14:paraId="49512EAC" w14:textId="77777777" w:rsidR="009F1BD3" w:rsidRPr="00287413" w:rsidRDefault="009F1BD3" w:rsidP="00287413">
      <w:pPr>
        <w:rPr>
          <w:rFonts w:ascii="Times New Roman" w:hAnsi="Times New Roman" w:cs="Times New Roman"/>
          <w:sz w:val="24"/>
          <w:szCs w:val="24"/>
        </w:rPr>
      </w:pPr>
    </w:p>
    <w:sectPr w:rsidR="009F1BD3" w:rsidRPr="002874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sDA1MzCzBHLMjZR0lIJTi4sz8/NACoxqAbKXJRMsAAAA"/>
  </w:docVars>
  <w:rsids>
    <w:rsidRoot w:val="00343ABB"/>
    <w:rsid w:val="000610A9"/>
    <w:rsid w:val="000965ED"/>
    <w:rsid w:val="00193944"/>
    <w:rsid w:val="002516CD"/>
    <w:rsid w:val="00287413"/>
    <w:rsid w:val="002C77D3"/>
    <w:rsid w:val="0030457D"/>
    <w:rsid w:val="00343ABB"/>
    <w:rsid w:val="00365586"/>
    <w:rsid w:val="003A7B2C"/>
    <w:rsid w:val="003C0740"/>
    <w:rsid w:val="003D054D"/>
    <w:rsid w:val="00483116"/>
    <w:rsid w:val="004C1FFA"/>
    <w:rsid w:val="004D5E96"/>
    <w:rsid w:val="0053169F"/>
    <w:rsid w:val="00592152"/>
    <w:rsid w:val="005A3778"/>
    <w:rsid w:val="006121D5"/>
    <w:rsid w:val="006E672A"/>
    <w:rsid w:val="00731D80"/>
    <w:rsid w:val="0073358D"/>
    <w:rsid w:val="00791414"/>
    <w:rsid w:val="00805CDB"/>
    <w:rsid w:val="008C4074"/>
    <w:rsid w:val="00946487"/>
    <w:rsid w:val="009A3814"/>
    <w:rsid w:val="009D0301"/>
    <w:rsid w:val="009F1BD3"/>
    <w:rsid w:val="00A5081F"/>
    <w:rsid w:val="00A70C05"/>
    <w:rsid w:val="00AB2E1D"/>
    <w:rsid w:val="00B54562"/>
    <w:rsid w:val="00B5663A"/>
    <w:rsid w:val="00BA659C"/>
    <w:rsid w:val="00BC3019"/>
    <w:rsid w:val="00BD3CFA"/>
    <w:rsid w:val="00C01AB7"/>
    <w:rsid w:val="00C41993"/>
    <w:rsid w:val="00C61472"/>
    <w:rsid w:val="00CB4F80"/>
    <w:rsid w:val="00CC6EEF"/>
    <w:rsid w:val="00E016DE"/>
    <w:rsid w:val="00F15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2D4C7"/>
  <w15:chartTrackingRefBased/>
  <w15:docId w15:val="{6168A65A-1667-4B5D-81FB-8715EA13B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1D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21D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C1FFA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31D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4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4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ers.cs.fiu.edu/~prabakar/ugc/2019-20/B2_SCIS/ApprovedProposals/CourseChanges_8/CEN-4083_2019-2020-B2-CRSCHG-3570.pdf" TargetMode="External"/><Relationship Id="rId13" Type="http://schemas.openxmlformats.org/officeDocument/2006/relationships/hyperlink" Target="https://users.cs.fiu.edu/~prabakar/ugc/2019-20/B2_SCIS/ApprovedProposals/CourseChanges_8/COP-4520_2019-2020-B2-CRSCHG-3572.pdf" TargetMode="External"/><Relationship Id="rId18" Type="http://schemas.openxmlformats.org/officeDocument/2006/relationships/hyperlink" Target="https://users.cs.fiu.edu/~prabakar/ugc/2019-20/B3_SCIS/ApprovedProposals/NewCourses_6/CGS-2260_IT_Fundamentals_2019-2020-B3-NC-3649.pdf" TargetMode="External"/><Relationship Id="rId26" Type="http://schemas.openxmlformats.org/officeDocument/2006/relationships/hyperlink" Target="https://users.cs.fiu.edu/~prabakar/ugc/2019-20/B6_SCIS/2_cap4xxx_MS_NewCourse.pdf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users.cs.fiu.edu/~prabakar/ugc/2019-20/B3_SCIS/ApprovedProposals/NewCourses_6/CIS-4951_Capstone_II_2019-2020-B3-NC-3652.pdf" TargetMode="External"/><Relationship Id="rId7" Type="http://schemas.openxmlformats.org/officeDocument/2006/relationships/hyperlink" Target="https://users.cs.fiu.edu/~prabakar/ugc/2019-20/B2_SCIS/ApprovedProposals/NewCourses_3/COT-5432_2019-2020-B2-NC-3556_APC.pdf" TargetMode="External"/><Relationship Id="rId12" Type="http://schemas.openxmlformats.org/officeDocument/2006/relationships/hyperlink" Target="https://users.cs.fiu.edu/~prabakar/ugc/2019-20/B2_SCIS/ApprovedProposals/CourseChanges_8/COP-2270_2019-2020-B2-CRSCHG-3567.pdf" TargetMode="External"/><Relationship Id="rId17" Type="http://schemas.openxmlformats.org/officeDocument/2006/relationships/hyperlink" Target="https://users.cs.fiu.edu/~prabakar/ugc/2019-20/B3_SCIS/ApprovedProposals/NewCourses_6/CAP-6619_Adv_MachineLearning_2019-2020-B3-NC-3650.pdf" TargetMode="External"/><Relationship Id="rId25" Type="http://schemas.openxmlformats.org/officeDocument/2006/relationships/hyperlink" Target="https://users.cs.fiu.edu/~prabakar/ugc/2019-20/B6_SCIS/3_cis1xxx_NewCourse.pdf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users.cs.fiu.edu/~prabakar/ugc/2019-20/B3_SCIS/ApprovedProposals/CatalogChange_1/CS-BS_2019-2020-B3-UGDEGPRGCHG-642.pdf" TargetMode="External"/><Relationship Id="rId20" Type="http://schemas.openxmlformats.org/officeDocument/2006/relationships/hyperlink" Target="https://users.cs.fiu.edu/~prabakar/ugc/2019-20/B3_SCIS/ApprovedProposals/NewCourses_6/CIS-4731_Fund_Blockchain_2019-2020-B3-NC-3655.pdf" TargetMode="External"/><Relationship Id="rId29" Type="http://schemas.openxmlformats.org/officeDocument/2006/relationships/hyperlink" Target="https://users.cs.fiu.edu/~prabakar/ugc/2019-20/B6_SCIS/5_cop4xxx_NewCourse.pdf" TargetMode="External"/><Relationship Id="rId1" Type="http://schemas.openxmlformats.org/officeDocument/2006/relationships/styles" Target="styles.xml"/><Relationship Id="rId6" Type="http://schemas.openxmlformats.org/officeDocument/2006/relationships/hyperlink" Target="https://users.cs.fiu.edu/~prabakar/ugc/2019-20/B2_SCIS/ApprovedProposals/NewCourses_3/COT-4431_2019-2020-B2-NC-3557_APC.pdf" TargetMode="External"/><Relationship Id="rId11" Type="http://schemas.openxmlformats.org/officeDocument/2006/relationships/hyperlink" Target="https://users.cs.fiu.edu/~prabakar/ugc/2019-20/B2_SCIS/ApprovedProposals/CourseChanges_8/CNT-4403_2019-2020-B2-CRSCHG-3571.pdf" TargetMode="External"/><Relationship Id="rId24" Type="http://schemas.openxmlformats.org/officeDocument/2006/relationships/hyperlink" Target="https://users.cs.fiu.edu/~prabakar/ugc/2019-20/B3_SCIS/ApprovedProposals/CatalogChange_1/CS-BS_2019-2020-B3-UGDEGPRGCHG-642.pdf" TargetMode="External"/><Relationship Id="rId5" Type="http://schemas.openxmlformats.org/officeDocument/2006/relationships/hyperlink" Target="https://users.cs.fiu.edu/~prabakar/ugc/2019-20/B2_SCIS/ApprovedProposals/NewCourses_3/CGS-1540_2019-2020-B2-NC-3582_Intro_DB.pdf" TargetMode="External"/><Relationship Id="rId15" Type="http://schemas.openxmlformats.org/officeDocument/2006/relationships/hyperlink" Target="https://users.cs.fiu.edu/~prabakar/ugc/2019-20/B2_SCIS/ApprovedProposals/CourseChanges_8/COP-4655_2019-2020-B2-CRSCHG-3574.pdf" TargetMode="External"/><Relationship Id="rId23" Type="http://schemas.openxmlformats.org/officeDocument/2006/relationships/hyperlink" Target="https://users.cs.fiu.edu/~prabakar/ugc/2019-20/B3_SCIS/ApprovedProposals/CourseChange_1/COP-4813_2019-2020-B3-CRSCHG-3710.pdf" TargetMode="External"/><Relationship Id="rId28" Type="http://schemas.openxmlformats.org/officeDocument/2006/relationships/hyperlink" Target="https://users.cs.fiu.edu/~prabakar/ugc/2019-20/B6_SCIS/4_cop2210L_NewCourses.pdf" TargetMode="External"/><Relationship Id="rId10" Type="http://schemas.openxmlformats.org/officeDocument/2006/relationships/hyperlink" Target="https://users.cs.fiu.edu/~prabakar/ugc/2019-20/B2_SCIS/ApprovedProposals/CourseChanges_8/CGS-3095_2019-2020-B2-CRSCHG-3568.pdf" TargetMode="External"/><Relationship Id="rId19" Type="http://schemas.openxmlformats.org/officeDocument/2006/relationships/hyperlink" Target="https://users.cs.fiu.edu/~prabakar/ugc/2019-20/B3_SCIS/ApprovedProposals/NewCourses_6/CIS-3950_Capstone_I_2019-2020-B3-NC-3651.pdf" TargetMode="External"/><Relationship Id="rId31" Type="http://schemas.openxmlformats.org/officeDocument/2006/relationships/theme" Target="theme/theme1.xml"/><Relationship Id="rId4" Type="http://schemas.openxmlformats.org/officeDocument/2006/relationships/hyperlink" Target="https://users.cs.fiu.edu/~prabakar/ugc/2019-20/B1/cot-5443_2019-2020-B1-NC-3442.pdf" TargetMode="External"/><Relationship Id="rId9" Type="http://schemas.openxmlformats.org/officeDocument/2006/relationships/hyperlink" Target="https://users.cs.fiu.edu/~prabakar/ugc/2019-20/B2_SCIS/ApprovedProposals/CourseChanges_8/CGS-1920_2019-2020-B2-CRSCHG-3569.pdf" TargetMode="External"/><Relationship Id="rId14" Type="http://schemas.openxmlformats.org/officeDocument/2006/relationships/hyperlink" Target="https://users.cs.fiu.edu/~prabakar/ugc/2019-20/B2_SCIS/ApprovedProposals/CourseChanges_8/COP-4610_2019-2020-B2-CRSCHG-3573.pdf" TargetMode="External"/><Relationship Id="rId22" Type="http://schemas.openxmlformats.org/officeDocument/2006/relationships/hyperlink" Target="https://users.cs.fiu.edu/~prabakar/ugc/2019-20/B3_SCIS/ApprovedProposals/NewCourses_6/IDC-2020_Intro-to-Crypto_2019-2020-B3-NC-3648.pdf" TargetMode="External"/><Relationship Id="rId27" Type="http://schemas.openxmlformats.org/officeDocument/2006/relationships/hyperlink" Target="https://users.cs.fiu.edu/~prabakar/ugc/2019-20/B6_SCIS/1_cap4xxx_GDD_NewCourse.pdf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6</TotalTime>
  <Pages>2</Pages>
  <Words>1039</Words>
  <Characters>592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34</cp:revision>
  <dcterms:created xsi:type="dcterms:W3CDTF">2020-04-03T19:32:00Z</dcterms:created>
  <dcterms:modified xsi:type="dcterms:W3CDTF">2020-05-13T22:17:00Z</dcterms:modified>
</cp:coreProperties>
</file>